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4838e32cf9159bc742e897538989148cd8a5c8"/>
      <w:r>
        <w:rPr>
          <w:b/>
        </w:rPr>
        <w:t xml:space="preserve">ПРОТОКОЛ ЕЛЕКТРОННОГО АУКЦІОНУ № CLE001-UA-20230922-2548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60821_01Т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Вінницька обл., м. Вінниця, вул. Сабарівське шосе, 11. Оренда – комплекс будівель та споруд площею 2003,8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комплекс будівель та споруд площею 2003,8 кв.м., що знаходиться на околиці м. Вінниця, біля кільцевої розв'язки, об'єкт може використовуватись як логістичний центр.</w:t>
      </w:r>
      <w:r>
        <w:t xml:space="preserve"> </w:t>
      </w:r>
      <w:r>
        <w:t xml:space="preserve">Перегляд запропонованих приміщень за попереднім записом, в робочі дні з пн по пт з 9.00 до 17.00. 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41 628,58 грн, у тому числі ПДВ</w:t>
      </w:r>
      <w:r>
        <w:t xml:space="preserve"> </w:t>
      </w:r>
      <w:r>
        <w:t xml:space="preserve">23 604,7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84 977,1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10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7-05T13:28:34Z</dcterms:created>
  <dcterms:modified xsi:type="dcterms:W3CDTF">2024-07-05T13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